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571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614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group labe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0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lent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571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-squared goodness-of-fi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1-09-16T08:26:32Z</dcterms:created>
  <dcterms:modified xsi:type="dcterms:W3CDTF">2021-09-16T08:2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